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76334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DABA8D" wp14:editId="7933662C">
                <wp:simplePos x="0" y="0"/>
                <wp:positionH relativeFrom="column">
                  <wp:posOffset>1051560</wp:posOffset>
                </wp:positionH>
                <wp:positionV relativeFrom="paragraph">
                  <wp:posOffset>-432435</wp:posOffset>
                </wp:positionV>
                <wp:extent cx="3558540" cy="1086196"/>
                <wp:effectExtent l="0" t="0" r="2286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540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348337" w14:textId="77777777"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14:paraId="35E3B7F2" w14:textId="23350890" w:rsidR="004908FF" w:rsidRPr="004E2360" w:rsidRDefault="000D5EF3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  <w:t>Management Train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ABA8D" id="Rectangle 2" o:spid="_x0000_s1026" style="position:absolute;margin-left:82.8pt;margin-top:-34.05pt;width:280.2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14:paraId="3F348337" w14:textId="77777777"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14:paraId="35E3B7F2" w14:textId="23350890" w:rsidR="004908FF" w:rsidRPr="004E2360" w:rsidRDefault="000D5EF3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  <w:t>Management Traine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E3939B" wp14:editId="0CA27143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FDC92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14:paraId="7F9583D3" w14:textId="77777777" w:rsidR="00260FE8" w:rsidRDefault="00260FE8" w:rsidP="00ED20B5"/>
    <w:p w14:paraId="25EF2FDD" w14:textId="77777777" w:rsidR="00260FE8" w:rsidRDefault="00260FE8" w:rsidP="00ED20B5"/>
    <w:p w14:paraId="640BEEA6" w14:textId="77777777"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38CF4D71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EDFC38C" wp14:editId="795DB224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582246" w14:textId="77777777" w:rsidR="004E2360" w:rsidRPr="000D5EF3" w:rsidRDefault="004E2360" w:rsidP="000D5E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0527AF2D" w14:textId="77777777" w:rsidR="004E2360" w:rsidRPr="000D5EF3" w:rsidRDefault="004E2360" w:rsidP="000D5E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5E77F95C" w14:textId="77777777" w:rsidR="00CD4A5C" w:rsidRPr="000D5EF3" w:rsidRDefault="00CD4A5C" w:rsidP="000D5E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BA6181D" w14:textId="77777777" w:rsidR="004E2360" w:rsidRPr="000D5EF3" w:rsidRDefault="004E2360" w:rsidP="000D5E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001D5179" w14:textId="6714065C" w:rsidR="000D5EF3" w:rsidRPr="000D5EF3" w:rsidRDefault="000D5EF3" w:rsidP="000D5EF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I have 1 year of prior experience in customer facing sales settings which have helped me hone my leadership skills along with gaining confidence in engaging customers and providing them elevated experience. </w:t>
                            </w: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erefore,</w:t>
                            </w: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I believe I am well prepared and ready to exceed your expectations from your Management Trainee. </w:t>
                            </w:r>
                          </w:p>
                          <w:p w14:paraId="7FCB3145" w14:textId="77777777" w:rsidR="000D5EF3" w:rsidRPr="000D5EF3" w:rsidRDefault="000D5EF3" w:rsidP="000D5EF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12E2B9D" w14:textId="19F17F72" w:rsidR="000D5EF3" w:rsidRDefault="000D5EF3" w:rsidP="000D5EF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numerating my current duties for your consideration:</w:t>
                            </w:r>
                          </w:p>
                          <w:p w14:paraId="60B2ED63" w14:textId="77777777" w:rsidR="000D5EF3" w:rsidRPr="000D5EF3" w:rsidRDefault="000D5EF3" w:rsidP="000D5EF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34BFE86" w14:textId="52A26592" w:rsidR="000D5EF3" w:rsidRPr="000D5EF3" w:rsidRDefault="000D5EF3" w:rsidP="000D5EF3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uiding and stimulating team to drive sales and deliver quality customer servic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5704860" w14:textId="3B1F72C6" w:rsidR="000D5EF3" w:rsidRPr="000D5EF3" w:rsidRDefault="000D5EF3" w:rsidP="000D5EF3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ntribute to sales, customer experience, merchandising, visual, and operational expectation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F9561B7" w14:textId="4082DC83" w:rsidR="000D5EF3" w:rsidRPr="000D5EF3" w:rsidRDefault="000D5EF3" w:rsidP="000D5EF3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ct as a liaison between customers, sales executives, and store manage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0D29754" w14:textId="77526B79" w:rsidR="000D5EF3" w:rsidRPr="000D5EF3" w:rsidRDefault="000D5EF3" w:rsidP="000D5EF3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hare expert advice on products and trends that fits the customers’ need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A042FEF" w14:textId="2FF1F1A7" w:rsidR="000D5EF3" w:rsidRPr="000D5EF3" w:rsidRDefault="000D5EF3" w:rsidP="000D5EF3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s knowledge of current and upcoming products and trend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DAFA310" w14:textId="6FD04E56" w:rsidR="000D5EF3" w:rsidRPr="000D5EF3" w:rsidRDefault="000D5EF3" w:rsidP="000D5EF3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acilitate internal communication between the team member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B135CB3" w14:textId="77777777" w:rsidR="000D5EF3" w:rsidRDefault="000D5EF3" w:rsidP="000D5EF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60F8DD7" w14:textId="4B49D8EA" w:rsidR="000D5EF3" w:rsidRPr="000D5EF3" w:rsidRDefault="000D5EF3" w:rsidP="000D5EF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completed my bachelor’s degree in business administration and was able to secure 91%. With my collaborative approach along with in-depth managerial knowledge, I am sure to be a valuable asset to your company.</w:t>
                            </w:r>
                          </w:p>
                          <w:p w14:paraId="62607337" w14:textId="77777777" w:rsidR="000D5EF3" w:rsidRDefault="000D5EF3" w:rsidP="000D5EF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DC15E6D" w14:textId="60D83B1B" w:rsidR="000D5EF3" w:rsidRPr="000D5EF3" w:rsidRDefault="000D5EF3" w:rsidP="000D5EF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grateful for your time and consideration. Please take a look at my resume to get details about my coursework and professional journey. I hope to receive a positive reply from your end.</w:t>
                            </w:r>
                          </w:p>
                          <w:p w14:paraId="58085499" w14:textId="77777777" w:rsidR="000D5EF3" w:rsidRDefault="000D5EF3" w:rsidP="000D5EF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E5055F5" w14:textId="29310137" w:rsidR="000D5EF3" w:rsidRPr="000D5EF3" w:rsidRDefault="000D5EF3" w:rsidP="000D5EF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1AFE9A75" w14:textId="77777777" w:rsidR="000D5EF3" w:rsidRPr="000D5EF3" w:rsidRDefault="000D5EF3" w:rsidP="000D5EF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5EF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5C76A490" w14:textId="77777777" w:rsidR="008E2357" w:rsidRPr="000D5EF3" w:rsidRDefault="008E2357" w:rsidP="000D5E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E93FDA8" w14:textId="77777777" w:rsidR="008E2357" w:rsidRPr="000D5EF3" w:rsidRDefault="008E2357" w:rsidP="000D5E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E76EB9A" w14:textId="77777777" w:rsidR="004E2360" w:rsidRPr="000D5EF3" w:rsidRDefault="004E2360" w:rsidP="000D5EF3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DFC38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    <v:textbox>
                  <w:txbxContent>
                    <w:p w14:paraId="39582246" w14:textId="77777777" w:rsidR="004E2360" w:rsidRPr="000D5EF3" w:rsidRDefault="004E2360" w:rsidP="000D5E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0527AF2D" w14:textId="77777777" w:rsidR="004E2360" w:rsidRPr="000D5EF3" w:rsidRDefault="004E2360" w:rsidP="000D5E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5E77F95C" w14:textId="77777777" w:rsidR="00CD4A5C" w:rsidRPr="000D5EF3" w:rsidRDefault="00CD4A5C" w:rsidP="000D5E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BA6181D" w14:textId="77777777" w:rsidR="004E2360" w:rsidRPr="000D5EF3" w:rsidRDefault="004E2360" w:rsidP="000D5E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001D5179" w14:textId="6714065C" w:rsidR="000D5EF3" w:rsidRPr="000D5EF3" w:rsidRDefault="000D5EF3" w:rsidP="000D5EF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I have 1 year of prior experience in customer facing sales settings which have helped me hone my leadership skills along with gaining confidence in engaging customers and providing them elevated experience. </w:t>
                      </w: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erefore,</w:t>
                      </w: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I believe I am well prepared and ready to exceed your expectations from your Management Trainee. </w:t>
                      </w:r>
                    </w:p>
                    <w:p w14:paraId="7FCB3145" w14:textId="77777777" w:rsidR="000D5EF3" w:rsidRPr="000D5EF3" w:rsidRDefault="000D5EF3" w:rsidP="000D5EF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12E2B9D" w14:textId="19F17F72" w:rsidR="000D5EF3" w:rsidRDefault="000D5EF3" w:rsidP="000D5EF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numerating my current duties for your consideration:</w:t>
                      </w:r>
                    </w:p>
                    <w:p w14:paraId="60B2ED63" w14:textId="77777777" w:rsidR="000D5EF3" w:rsidRPr="000D5EF3" w:rsidRDefault="000D5EF3" w:rsidP="000D5EF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34BFE86" w14:textId="52A26592" w:rsidR="000D5EF3" w:rsidRPr="000D5EF3" w:rsidRDefault="000D5EF3" w:rsidP="000D5EF3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uiding and stimulating team to drive sales and deliver quality customer servic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5704860" w14:textId="3B1F72C6" w:rsidR="000D5EF3" w:rsidRPr="000D5EF3" w:rsidRDefault="000D5EF3" w:rsidP="000D5EF3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ntribute to sales, customer experience, merchandising, visual, and operational expectation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F9561B7" w14:textId="4082DC83" w:rsidR="000D5EF3" w:rsidRPr="000D5EF3" w:rsidRDefault="000D5EF3" w:rsidP="000D5EF3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ct as a liaison between customers, sales executives, and store manager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0D29754" w14:textId="77526B79" w:rsidR="000D5EF3" w:rsidRPr="000D5EF3" w:rsidRDefault="000D5EF3" w:rsidP="000D5EF3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hare expert advice on products and trends that fits the customers’ need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A042FEF" w14:textId="2FF1F1A7" w:rsidR="000D5EF3" w:rsidRPr="000D5EF3" w:rsidRDefault="000D5EF3" w:rsidP="000D5EF3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s knowledge of current and upcoming products and trend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DAFA310" w14:textId="6FD04E56" w:rsidR="000D5EF3" w:rsidRPr="000D5EF3" w:rsidRDefault="000D5EF3" w:rsidP="000D5EF3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acilitate internal communication between the team member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B135CB3" w14:textId="77777777" w:rsidR="000D5EF3" w:rsidRDefault="000D5EF3" w:rsidP="000D5EF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60F8DD7" w14:textId="4B49D8EA" w:rsidR="000D5EF3" w:rsidRPr="000D5EF3" w:rsidRDefault="000D5EF3" w:rsidP="000D5EF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completed my bachelor’s degree in business administration and was able to secure 91%. With my collaborative approach along with in-depth managerial knowledge, I am sure to be a valuable asset to your company.</w:t>
                      </w:r>
                    </w:p>
                    <w:p w14:paraId="62607337" w14:textId="77777777" w:rsidR="000D5EF3" w:rsidRDefault="000D5EF3" w:rsidP="000D5EF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DC15E6D" w14:textId="60D83B1B" w:rsidR="000D5EF3" w:rsidRPr="000D5EF3" w:rsidRDefault="000D5EF3" w:rsidP="000D5EF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grateful for your time and consideration. Please take a look at my resume to get details about my coursework and professional journey. I hope to receive a positive reply from your end.</w:t>
                      </w:r>
                    </w:p>
                    <w:p w14:paraId="58085499" w14:textId="77777777" w:rsidR="000D5EF3" w:rsidRDefault="000D5EF3" w:rsidP="000D5EF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E5055F5" w14:textId="29310137" w:rsidR="000D5EF3" w:rsidRPr="000D5EF3" w:rsidRDefault="000D5EF3" w:rsidP="000D5EF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1AFE9A75" w14:textId="77777777" w:rsidR="000D5EF3" w:rsidRPr="000D5EF3" w:rsidRDefault="000D5EF3" w:rsidP="000D5EF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5EF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5C76A490" w14:textId="77777777" w:rsidR="008E2357" w:rsidRPr="000D5EF3" w:rsidRDefault="008E2357" w:rsidP="000D5E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E93FDA8" w14:textId="77777777" w:rsidR="008E2357" w:rsidRPr="000D5EF3" w:rsidRDefault="008E2357" w:rsidP="000D5E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E76EB9A" w14:textId="77777777" w:rsidR="004E2360" w:rsidRPr="000D5EF3" w:rsidRDefault="004E2360" w:rsidP="000D5EF3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59769" w14:textId="77777777" w:rsidR="00D60D38" w:rsidRDefault="00D60D38" w:rsidP="008E2357">
      <w:pPr>
        <w:spacing w:after="0" w:line="240" w:lineRule="auto"/>
      </w:pPr>
      <w:r>
        <w:separator/>
      </w:r>
    </w:p>
  </w:endnote>
  <w:endnote w:type="continuationSeparator" w:id="0">
    <w:p w14:paraId="78F837F4" w14:textId="77777777" w:rsidR="00D60D38" w:rsidRDefault="00D60D38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CBFB9" w14:textId="77777777"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17AC8C59" wp14:editId="5190E88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7F894" w14:textId="77777777" w:rsidR="00D60D38" w:rsidRDefault="00D60D38" w:rsidP="008E2357">
      <w:pPr>
        <w:spacing w:after="0" w:line="240" w:lineRule="auto"/>
      </w:pPr>
      <w:r>
        <w:separator/>
      </w:r>
    </w:p>
  </w:footnote>
  <w:footnote w:type="continuationSeparator" w:id="0">
    <w:p w14:paraId="67515F88" w14:textId="77777777" w:rsidR="00D60D38" w:rsidRDefault="00D60D38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813AB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B10EAEF" wp14:editId="4311A9D1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4D1BC6"/>
    <w:multiLevelType w:val="multilevel"/>
    <w:tmpl w:val="5EDA3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0D5EF3"/>
    <w:rsid w:val="001A4EE1"/>
    <w:rsid w:val="002275AB"/>
    <w:rsid w:val="00260FE8"/>
    <w:rsid w:val="00376235"/>
    <w:rsid w:val="003E2AF6"/>
    <w:rsid w:val="00481833"/>
    <w:rsid w:val="004908FF"/>
    <w:rsid w:val="004E2360"/>
    <w:rsid w:val="005C2221"/>
    <w:rsid w:val="00690A5B"/>
    <w:rsid w:val="006A379D"/>
    <w:rsid w:val="007B00C7"/>
    <w:rsid w:val="008E2357"/>
    <w:rsid w:val="00970D4F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80E8BA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5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Trainee Cover Letter Sample</dc:title>
  <dc:subject>Create your Cover Letter using Free Management Trainee Cover Letter Sample Template</dc:subject>
  <dc:creator>QwikResume.com</dc:creator>
  <cp:keywords/>
  <dc:description/>
  <dcterms:created xsi:type="dcterms:W3CDTF">2021-11-15T06:02:00Z</dcterms:created>
  <dcterms:modified xsi:type="dcterms:W3CDTF">2021-11-15T06:02:00Z</dcterms:modified>
  <cp:category>Management</cp:category>
</cp:coreProperties>
</file>